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59264" w14:textId="77777777" w:rsidR="00E20DE0" w:rsidRDefault="00E20DE0" w:rsidP="00B81345">
      <w:pPr>
        <w:pStyle w:val="Title"/>
        <w:jc w:val="center"/>
        <w:rPr>
          <w:sz w:val="72"/>
          <w:szCs w:val="72"/>
          <w:lang w:val="es-419"/>
        </w:rPr>
      </w:pPr>
      <w:r w:rsidRPr="00E20DE0">
        <w:rPr>
          <w:sz w:val="72"/>
          <w:szCs w:val="72"/>
          <w:lang w:val="es-419"/>
        </w:rPr>
        <w:t>Simulador de Créditos</w:t>
      </w:r>
    </w:p>
    <w:p w14:paraId="3A665BF1" w14:textId="26B1173F" w:rsidR="00E623D1" w:rsidRDefault="00ED0237" w:rsidP="00B81345">
      <w:pPr>
        <w:pStyle w:val="Title"/>
        <w:jc w:val="center"/>
        <w:rPr>
          <w:rStyle w:val="SubtleEmphasis"/>
          <w:lang w:val="es-419"/>
        </w:rPr>
      </w:pPr>
      <w:r w:rsidRPr="00ED0237">
        <w:rPr>
          <w:rStyle w:val="SubtleEmphasis"/>
          <w:i w:val="0"/>
          <w:iCs w:val="0"/>
          <w:color w:val="auto"/>
          <w:sz w:val="72"/>
          <w:szCs w:val="72"/>
          <w:lang w:val="es-419"/>
        </w:rPr>
        <w:t xml:space="preserve"> </w:t>
      </w:r>
      <w:r w:rsidR="00B81345" w:rsidRPr="00467597">
        <w:rPr>
          <w:rStyle w:val="SubtleEmphasis"/>
          <w:lang w:val="es-419"/>
        </w:rPr>
        <w:t>Propuesta de Proyecto</w:t>
      </w:r>
    </w:p>
    <w:p w14:paraId="532539E8" w14:textId="2796F3D5" w:rsidR="002553D9" w:rsidRPr="00B81062" w:rsidRDefault="002553D9" w:rsidP="002553D9">
      <w:pPr>
        <w:pStyle w:val="Title"/>
        <w:jc w:val="center"/>
        <w:rPr>
          <w:rStyle w:val="SubtleEmphasis"/>
          <w:lang w:val="es-419"/>
        </w:rPr>
      </w:pPr>
      <w:r w:rsidRPr="00B81062">
        <w:rPr>
          <w:rStyle w:val="SubtleEmphasis"/>
          <w:lang w:val="es-419"/>
        </w:rPr>
        <w:t xml:space="preserve">Grupo </w:t>
      </w:r>
      <w:r w:rsidR="00B902E8">
        <w:rPr>
          <w:rStyle w:val="SubtleEmphasis"/>
          <w:lang w:val="es-419"/>
        </w:rPr>
        <w:t>#</w:t>
      </w:r>
    </w:p>
    <w:p w14:paraId="12CB289B" w14:textId="27F66067" w:rsidR="00E623D1" w:rsidRPr="00467597" w:rsidRDefault="00E623D1">
      <w:pPr>
        <w:rPr>
          <w:lang w:val="es-419"/>
        </w:rPr>
      </w:pPr>
    </w:p>
    <w:p w14:paraId="31DD0B36" w14:textId="77777777" w:rsidR="00FB61F9" w:rsidRPr="00467597" w:rsidRDefault="00FB61F9">
      <w:pPr>
        <w:rPr>
          <w:lang w:val="es-419"/>
        </w:rPr>
      </w:pPr>
    </w:p>
    <w:p w14:paraId="424CB2CA" w14:textId="03E211A2" w:rsidR="0089478B" w:rsidRPr="00467597" w:rsidRDefault="00BB71C2" w:rsidP="00E623D1">
      <w:pPr>
        <w:pStyle w:val="Heading1"/>
        <w:rPr>
          <w:lang w:val="es-419"/>
        </w:rPr>
      </w:pPr>
      <w:r w:rsidRPr="00467597">
        <w:rPr>
          <w:lang w:val="es-419"/>
        </w:rPr>
        <w:t>Problema Por Resolver:</w:t>
      </w:r>
    </w:p>
    <w:p w14:paraId="56CCBC45" w14:textId="3289E6EE" w:rsidR="004E5D82" w:rsidRDefault="00974F37" w:rsidP="004E5D82">
      <w:pPr>
        <w:rPr>
          <w:sz w:val="24"/>
          <w:szCs w:val="24"/>
          <w:lang w:val="es-419"/>
        </w:rPr>
      </w:pPr>
      <w:r w:rsidRPr="00B0058D">
        <w:rPr>
          <w:sz w:val="24"/>
          <w:szCs w:val="24"/>
          <w:lang w:val="es-419"/>
        </w:rPr>
        <w:t xml:space="preserve">Las personas </w:t>
      </w:r>
      <w:r w:rsidR="00932BF5" w:rsidRPr="00B0058D">
        <w:rPr>
          <w:sz w:val="24"/>
          <w:szCs w:val="24"/>
          <w:lang w:val="es-419"/>
        </w:rPr>
        <w:t>que tiene</w:t>
      </w:r>
      <w:r w:rsidR="00686035">
        <w:rPr>
          <w:sz w:val="24"/>
          <w:szCs w:val="24"/>
          <w:lang w:val="es-419"/>
        </w:rPr>
        <w:t>n</w:t>
      </w:r>
      <w:r w:rsidR="00932BF5" w:rsidRPr="00B0058D">
        <w:rPr>
          <w:sz w:val="24"/>
          <w:szCs w:val="24"/>
          <w:lang w:val="es-419"/>
        </w:rPr>
        <w:t xml:space="preserve"> </w:t>
      </w:r>
      <w:r w:rsidR="001D519B" w:rsidRPr="00B0058D">
        <w:rPr>
          <w:sz w:val="24"/>
          <w:szCs w:val="24"/>
          <w:lang w:val="es-419"/>
        </w:rPr>
        <w:t>más</w:t>
      </w:r>
      <w:r w:rsidR="00932BF5" w:rsidRPr="00B0058D">
        <w:rPr>
          <w:sz w:val="24"/>
          <w:szCs w:val="24"/>
          <w:lang w:val="es-419"/>
        </w:rPr>
        <w:t xml:space="preserve"> de una deuda</w:t>
      </w:r>
      <w:r w:rsidR="0014004D">
        <w:rPr>
          <w:sz w:val="24"/>
          <w:szCs w:val="24"/>
          <w:lang w:val="es-419"/>
        </w:rPr>
        <w:t xml:space="preserve"> y desean cancelar los anticipadamente</w:t>
      </w:r>
      <w:r w:rsidR="004E5D82">
        <w:rPr>
          <w:sz w:val="24"/>
          <w:szCs w:val="24"/>
          <w:lang w:val="es-419"/>
        </w:rPr>
        <w:t>. Necesitan una herramienta para determinar:</w:t>
      </w:r>
    </w:p>
    <w:p w14:paraId="43D1A32C" w14:textId="72C90826" w:rsidR="00EA1E12" w:rsidRPr="00813339" w:rsidRDefault="00C34D7E" w:rsidP="00EA1E12">
      <w:pPr>
        <w:pStyle w:val="ListParagraph"/>
        <w:numPr>
          <w:ilvl w:val="0"/>
          <w:numId w:val="1"/>
        </w:numPr>
        <w:rPr>
          <w:lang w:val="es-419"/>
        </w:rPr>
      </w:pPr>
      <w:r>
        <w:rPr>
          <w:sz w:val="24"/>
          <w:szCs w:val="24"/>
          <w:lang w:val="es-419"/>
        </w:rPr>
        <w:t xml:space="preserve">En </w:t>
      </w:r>
      <w:r w:rsidR="00B96269">
        <w:rPr>
          <w:sz w:val="24"/>
          <w:szCs w:val="24"/>
          <w:lang w:val="es-419"/>
        </w:rPr>
        <w:t>qué</w:t>
      </w:r>
      <w:r>
        <w:rPr>
          <w:sz w:val="24"/>
          <w:szCs w:val="24"/>
          <w:lang w:val="es-419"/>
        </w:rPr>
        <w:t xml:space="preserve"> o</w:t>
      </w:r>
      <w:r w:rsidR="00875A3F" w:rsidRPr="004E5D82">
        <w:rPr>
          <w:sz w:val="24"/>
          <w:szCs w:val="24"/>
          <w:lang w:val="es-419"/>
        </w:rPr>
        <w:t xml:space="preserve">rden </w:t>
      </w:r>
      <w:r w:rsidR="004E5D82">
        <w:rPr>
          <w:sz w:val="24"/>
          <w:szCs w:val="24"/>
          <w:lang w:val="es-419"/>
        </w:rPr>
        <w:t>ir cancelando las deudas</w:t>
      </w:r>
      <w:r w:rsidR="00355913">
        <w:rPr>
          <w:sz w:val="24"/>
          <w:szCs w:val="24"/>
          <w:lang w:val="es-419"/>
        </w:rPr>
        <w:t>.</w:t>
      </w:r>
    </w:p>
    <w:p w14:paraId="5C6DA779" w14:textId="6E487981" w:rsidR="00EA1E12" w:rsidRPr="00813339" w:rsidRDefault="00EA1E12" w:rsidP="00EA1E12">
      <w:pPr>
        <w:pStyle w:val="ListParagraph"/>
        <w:numPr>
          <w:ilvl w:val="0"/>
          <w:numId w:val="1"/>
        </w:numPr>
        <w:rPr>
          <w:lang w:val="es-419"/>
        </w:rPr>
      </w:pPr>
      <w:r w:rsidRPr="00813339">
        <w:rPr>
          <w:sz w:val="24"/>
          <w:szCs w:val="24"/>
          <w:lang w:val="es-419"/>
        </w:rPr>
        <w:t xml:space="preserve">En </w:t>
      </w:r>
      <w:r w:rsidR="00B96269" w:rsidRPr="00813339">
        <w:rPr>
          <w:sz w:val="24"/>
          <w:szCs w:val="24"/>
          <w:lang w:val="es-419"/>
        </w:rPr>
        <w:t>qué</w:t>
      </w:r>
      <w:r w:rsidRPr="00813339">
        <w:rPr>
          <w:sz w:val="24"/>
          <w:szCs w:val="24"/>
          <w:lang w:val="es-419"/>
        </w:rPr>
        <w:t xml:space="preserve"> fecha terminaría paga </w:t>
      </w:r>
      <w:r w:rsidR="00B902E8" w:rsidRPr="00813339">
        <w:rPr>
          <w:sz w:val="24"/>
          <w:szCs w:val="24"/>
          <w:lang w:val="es-419"/>
        </w:rPr>
        <w:t>todas las deudas</w:t>
      </w:r>
      <w:r>
        <w:rPr>
          <w:sz w:val="24"/>
          <w:szCs w:val="24"/>
          <w:lang w:val="es-419"/>
        </w:rPr>
        <w:t>.</w:t>
      </w:r>
    </w:p>
    <w:p w14:paraId="39D17027" w14:textId="1C34D8B2" w:rsidR="00813339" w:rsidRPr="00813339" w:rsidRDefault="00813339" w:rsidP="00813339">
      <w:pPr>
        <w:pStyle w:val="ListParagraph"/>
        <w:numPr>
          <w:ilvl w:val="0"/>
          <w:numId w:val="1"/>
        </w:numPr>
        <w:rPr>
          <w:lang w:val="es-419"/>
        </w:rPr>
      </w:pPr>
      <w:r w:rsidRPr="00813339">
        <w:rPr>
          <w:sz w:val="24"/>
          <w:szCs w:val="24"/>
          <w:lang w:val="es-419"/>
        </w:rPr>
        <w:t xml:space="preserve">En </w:t>
      </w:r>
      <w:r w:rsidR="00B96269" w:rsidRPr="00813339">
        <w:rPr>
          <w:sz w:val="24"/>
          <w:szCs w:val="24"/>
          <w:lang w:val="es-419"/>
        </w:rPr>
        <w:t>qué</w:t>
      </w:r>
      <w:r w:rsidRPr="00813339">
        <w:rPr>
          <w:sz w:val="24"/>
          <w:szCs w:val="24"/>
          <w:lang w:val="es-419"/>
        </w:rPr>
        <w:t xml:space="preserve"> fecha terminaría paga </w:t>
      </w:r>
      <w:r w:rsidR="00C34D7E">
        <w:rPr>
          <w:sz w:val="24"/>
          <w:szCs w:val="24"/>
          <w:lang w:val="es-419"/>
        </w:rPr>
        <w:t xml:space="preserve">una deuda </w:t>
      </w:r>
      <w:r w:rsidR="00EA1E12">
        <w:rPr>
          <w:sz w:val="24"/>
          <w:szCs w:val="24"/>
          <w:lang w:val="es-419"/>
        </w:rPr>
        <w:t>especifica</w:t>
      </w:r>
      <w:r>
        <w:rPr>
          <w:sz w:val="24"/>
          <w:szCs w:val="24"/>
          <w:lang w:val="es-419"/>
        </w:rPr>
        <w:t>.</w:t>
      </w:r>
    </w:p>
    <w:p w14:paraId="1763099B" w14:textId="1FE8D9CE" w:rsidR="001440DB" w:rsidRPr="001440DB" w:rsidRDefault="00D87D5B" w:rsidP="00BB71C2">
      <w:pPr>
        <w:pStyle w:val="ListParagraph"/>
        <w:numPr>
          <w:ilvl w:val="0"/>
          <w:numId w:val="1"/>
        </w:numPr>
        <w:rPr>
          <w:lang w:val="es-419"/>
        </w:rPr>
      </w:pPr>
      <w:r>
        <w:rPr>
          <w:sz w:val="24"/>
          <w:szCs w:val="24"/>
          <w:lang w:val="es-419"/>
        </w:rPr>
        <w:t xml:space="preserve">Como afectaría </w:t>
      </w:r>
      <w:r w:rsidR="00321B55">
        <w:rPr>
          <w:sz w:val="24"/>
          <w:szCs w:val="24"/>
          <w:lang w:val="es-419"/>
        </w:rPr>
        <w:t xml:space="preserve">hacer un </w:t>
      </w:r>
      <w:r w:rsidR="00B902E8">
        <w:rPr>
          <w:sz w:val="24"/>
          <w:szCs w:val="24"/>
          <w:lang w:val="es-419"/>
        </w:rPr>
        <w:t>abono extraordinario.</w:t>
      </w:r>
    </w:p>
    <w:p w14:paraId="7A67E103" w14:textId="4EA0C44A" w:rsidR="00BB71C2" w:rsidRPr="00813339" w:rsidRDefault="00B902E8" w:rsidP="00BB71C2">
      <w:pPr>
        <w:pStyle w:val="ListParagraph"/>
        <w:numPr>
          <w:ilvl w:val="0"/>
          <w:numId w:val="1"/>
        </w:numPr>
        <w:rPr>
          <w:lang w:val="es-419"/>
        </w:rPr>
      </w:pPr>
      <w:r>
        <w:rPr>
          <w:sz w:val="24"/>
          <w:szCs w:val="24"/>
          <w:lang w:val="es-419"/>
        </w:rPr>
        <w:t>Como afectaría hacer un abono fijo mensual</w:t>
      </w:r>
      <w:r w:rsidR="00813339">
        <w:rPr>
          <w:sz w:val="24"/>
          <w:szCs w:val="24"/>
          <w:lang w:val="es-419"/>
        </w:rPr>
        <w:t>.</w:t>
      </w:r>
    </w:p>
    <w:p w14:paraId="3599EE99" w14:textId="5445055B" w:rsidR="00BB71C2" w:rsidRPr="00467597" w:rsidRDefault="00BB71C2" w:rsidP="00E623D1">
      <w:pPr>
        <w:pStyle w:val="Heading1"/>
        <w:rPr>
          <w:lang w:val="es-419"/>
        </w:rPr>
      </w:pPr>
      <w:r w:rsidRPr="00467597">
        <w:rPr>
          <w:lang w:val="es-419"/>
        </w:rPr>
        <w:t>Propuesta</w:t>
      </w:r>
      <w:r w:rsidR="00E623D1" w:rsidRPr="00467597">
        <w:rPr>
          <w:lang w:val="es-419"/>
        </w:rPr>
        <w:t xml:space="preserve"> de sistema</w:t>
      </w:r>
      <w:r w:rsidRPr="00467597">
        <w:rPr>
          <w:lang w:val="es-419"/>
        </w:rPr>
        <w:t>:</w:t>
      </w:r>
    </w:p>
    <w:p w14:paraId="39A321F9" w14:textId="765F8F5C" w:rsidR="00BB71C2" w:rsidRDefault="255543F2" w:rsidP="00BB71C2">
      <w:pPr>
        <w:rPr>
          <w:sz w:val="24"/>
          <w:szCs w:val="24"/>
          <w:lang w:val="es-419"/>
        </w:rPr>
      </w:pPr>
      <w:r w:rsidRPr="255543F2">
        <w:rPr>
          <w:sz w:val="24"/>
          <w:szCs w:val="24"/>
          <w:lang w:val="es-419"/>
        </w:rPr>
        <w:t xml:space="preserve">Una aplicación que </w:t>
      </w:r>
      <w:r w:rsidR="006F0FCB">
        <w:rPr>
          <w:sz w:val="24"/>
          <w:szCs w:val="24"/>
          <w:lang w:val="es-419"/>
        </w:rPr>
        <w:t xml:space="preserve">calcule la amortización </w:t>
      </w:r>
      <w:r w:rsidR="00FB4CD7">
        <w:rPr>
          <w:sz w:val="24"/>
          <w:szCs w:val="24"/>
          <w:lang w:val="es-419"/>
        </w:rPr>
        <w:t>cua</w:t>
      </w:r>
      <w:r w:rsidR="00275F2A">
        <w:rPr>
          <w:sz w:val="24"/>
          <w:szCs w:val="24"/>
          <w:lang w:val="es-419"/>
        </w:rPr>
        <w:t>ndo se utilice el método “</w:t>
      </w:r>
      <w:proofErr w:type="spellStart"/>
      <w:r w:rsidR="00275F2A" w:rsidRPr="00275F2A">
        <w:rPr>
          <w:sz w:val="24"/>
          <w:szCs w:val="24"/>
          <w:lang w:val="es-419"/>
        </w:rPr>
        <w:t>Debt</w:t>
      </w:r>
      <w:proofErr w:type="spellEnd"/>
      <w:r w:rsidR="00275F2A" w:rsidRPr="00275F2A">
        <w:rPr>
          <w:sz w:val="24"/>
          <w:szCs w:val="24"/>
          <w:lang w:val="es-419"/>
        </w:rPr>
        <w:t xml:space="preserve"> </w:t>
      </w:r>
      <w:proofErr w:type="spellStart"/>
      <w:r w:rsidR="00275F2A">
        <w:rPr>
          <w:sz w:val="24"/>
          <w:szCs w:val="24"/>
          <w:lang w:val="es-419"/>
        </w:rPr>
        <w:t>S</w:t>
      </w:r>
      <w:r w:rsidR="00275F2A" w:rsidRPr="00275F2A">
        <w:rPr>
          <w:sz w:val="24"/>
          <w:szCs w:val="24"/>
          <w:lang w:val="es-419"/>
        </w:rPr>
        <w:t>nowball</w:t>
      </w:r>
      <w:proofErr w:type="spellEnd"/>
      <w:r w:rsidR="00275F2A">
        <w:rPr>
          <w:sz w:val="24"/>
          <w:szCs w:val="24"/>
          <w:lang w:val="es-419"/>
        </w:rPr>
        <w:t>”</w:t>
      </w:r>
      <w:r w:rsidR="00664A4C">
        <w:rPr>
          <w:sz w:val="24"/>
          <w:szCs w:val="24"/>
          <w:lang w:val="es-419"/>
        </w:rPr>
        <w:t>:</w:t>
      </w:r>
    </w:p>
    <w:p w14:paraId="4B0BBD13" w14:textId="02B51DD9" w:rsidR="00664A4C" w:rsidRDefault="00664A4C" w:rsidP="00BB71C2">
      <w:hyperlink r:id="rId5" w:history="1">
        <w:r>
          <w:rPr>
            <w:rStyle w:val="Hyperlink"/>
          </w:rPr>
          <w:t>Debt snowball method - Wikipedia</w:t>
        </w:r>
      </w:hyperlink>
    </w:p>
    <w:p w14:paraId="712813A9" w14:textId="298732A8" w:rsidR="00E623D1" w:rsidRPr="00467597" w:rsidRDefault="00E623D1" w:rsidP="00BB71C2">
      <w:pPr>
        <w:rPr>
          <w:lang w:val="es-419"/>
        </w:rPr>
      </w:pPr>
    </w:p>
    <w:p w14:paraId="42AF1F0A" w14:textId="3A4DA688" w:rsidR="00E623D1" w:rsidRPr="00467597" w:rsidRDefault="00E623D1" w:rsidP="00E623D1">
      <w:pPr>
        <w:pStyle w:val="Heading1"/>
        <w:rPr>
          <w:lang w:val="es-419"/>
        </w:rPr>
      </w:pPr>
      <w:r w:rsidRPr="00467597">
        <w:rPr>
          <w:lang w:val="es-419"/>
        </w:rPr>
        <w:t>Flujo de operación:</w:t>
      </w:r>
    </w:p>
    <w:p w14:paraId="1FB7B15A" w14:textId="1346FE07" w:rsidR="002A19EE" w:rsidRDefault="002A19EE" w:rsidP="002A19EE">
      <w:pPr>
        <w:rPr>
          <w:sz w:val="24"/>
          <w:szCs w:val="24"/>
          <w:lang w:val="es-419"/>
        </w:rPr>
      </w:pPr>
    </w:p>
    <w:p w14:paraId="24217443" w14:textId="0DA8493F" w:rsidR="002A19EE" w:rsidRDefault="008D14F0" w:rsidP="00765CC3">
      <w:pPr>
        <w:pStyle w:val="Heading1"/>
        <w:rPr>
          <w:lang w:val="es-419"/>
        </w:rPr>
      </w:pPr>
      <w:r>
        <w:rPr>
          <w:lang w:val="es-419"/>
        </w:rPr>
        <w:t>Diagrama</w:t>
      </w:r>
      <w:r w:rsidR="00765CC3">
        <w:rPr>
          <w:lang w:val="es-419"/>
        </w:rPr>
        <w:t xml:space="preserve"> de </w:t>
      </w:r>
      <w:r>
        <w:rPr>
          <w:lang w:val="es-419"/>
        </w:rPr>
        <w:t>Entidad</w:t>
      </w:r>
      <w:r w:rsidR="00765CC3">
        <w:rPr>
          <w:lang w:val="es-419"/>
        </w:rPr>
        <w:t xml:space="preserve"> de Relaciones:</w:t>
      </w:r>
    </w:p>
    <w:p w14:paraId="6EDE7315" w14:textId="66F1E81C" w:rsidR="00765CC3" w:rsidRDefault="00765CC3" w:rsidP="00765CC3">
      <w:pPr>
        <w:rPr>
          <w:lang w:val="es-419"/>
        </w:rPr>
      </w:pPr>
    </w:p>
    <w:sectPr w:rsidR="00765C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684B"/>
    <w:multiLevelType w:val="hybridMultilevel"/>
    <w:tmpl w:val="BA027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3B65DE"/>
    <w:multiLevelType w:val="hybridMultilevel"/>
    <w:tmpl w:val="8CC02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F4543B"/>
    <w:multiLevelType w:val="hybridMultilevel"/>
    <w:tmpl w:val="8E106AE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ACD453C"/>
    <w:multiLevelType w:val="hybridMultilevel"/>
    <w:tmpl w:val="8E4A26D4"/>
    <w:lvl w:ilvl="0" w:tplc="A9B29B0C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B3562C"/>
    <w:multiLevelType w:val="hybridMultilevel"/>
    <w:tmpl w:val="8E106AE0"/>
    <w:lvl w:ilvl="0" w:tplc="FFFFFFFF">
      <w:start w:val="1"/>
      <w:numFmt w:val="lowerLetter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32110863">
    <w:abstractNumId w:val="0"/>
  </w:num>
  <w:num w:numId="2" w16cid:durableId="1541823842">
    <w:abstractNumId w:val="1"/>
  </w:num>
  <w:num w:numId="3" w16cid:durableId="1615093024">
    <w:abstractNumId w:val="3"/>
  </w:num>
  <w:num w:numId="4" w16cid:durableId="449277978">
    <w:abstractNumId w:val="2"/>
  </w:num>
  <w:num w:numId="5" w16cid:durableId="60427179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tTA0NzexMDIxMzZR0lEKTi0uzszPAykwrgUALGWPyCwAAAA="/>
  </w:docVars>
  <w:rsids>
    <w:rsidRoot w:val="00BB71C2"/>
    <w:rsid w:val="00066380"/>
    <w:rsid w:val="000F7145"/>
    <w:rsid w:val="0011425A"/>
    <w:rsid w:val="001364D4"/>
    <w:rsid w:val="0014004D"/>
    <w:rsid w:val="001440DB"/>
    <w:rsid w:val="001D519B"/>
    <w:rsid w:val="001E5412"/>
    <w:rsid w:val="00201468"/>
    <w:rsid w:val="002553D9"/>
    <w:rsid w:val="00275F2A"/>
    <w:rsid w:val="002A19EE"/>
    <w:rsid w:val="002F49E6"/>
    <w:rsid w:val="00321B55"/>
    <w:rsid w:val="00355913"/>
    <w:rsid w:val="00372FBD"/>
    <w:rsid w:val="00467597"/>
    <w:rsid w:val="004B362F"/>
    <w:rsid w:val="004E5D82"/>
    <w:rsid w:val="004E6337"/>
    <w:rsid w:val="00664A4C"/>
    <w:rsid w:val="00686035"/>
    <w:rsid w:val="006A68E8"/>
    <w:rsid w:val="006F0FCB"/>
    <w:rsid w:val="00732701"/>
    <w:rsid w:val="00765CC3"/>
    <w:rsid w:val="0077377B"/>
    <w:rsid w:val="0077559A"/>
    <w:rsid w:val="007F3D1D"/>
    <w:rsid w:val="00813339"/>
    <w:rsid w:val="008438CE"/>
    <w:rsid w:val="00862A72"/>
    <w:rsid w:val="00875A3F"/>
    <w:rsid w:val="0089478B"/>
    <w:rsid w:val="008D14F0"/>
    <w:rsid w:val="00932BF5"/>
    <w:rsid w:val="00934F2C"/>
    <w:rsid w:val="00974F37"/>
    <w:rsid w:val="009C493C"/>
    <w:rsid w:val="00A323B1"/>
    <w:rsid w:val="00B0058D"/>
    <w:rsid w:val="00B81062"/>
    <w:rsid w:val="00B81345"/>
    <w:rsid w:val="00B902E8"/>
    <w:rsid w:val="00B96269"/>
    <w:rsid w:val="00BB71C2"/>
    <w:rsid w:val="00C34D7E"/>
    <w:rsid w:val="00CB01F0"/>
    <w:rsid w:val="00CB22F1"/>
    <w:rsid w:val="00CC7EB2"/>
    <w:rsid w:val="00D13DD4"/>
    <w:rsid w:val="00D87D5B"/>
    <w:rsid w:val="00E20DE0"/>
    <w:rsid w:val="00E623D1"/>
    <w:rsid w:val="00E82AD2"/>
    <w:rsid w:val="00EA1E12"/>
    <w:rsid w:val="00EC060D"/>
    <w:rsid w:val="00ED0237"/>
    <w:rsid w:val="00FB4CD7"/>
    <w:rsid w:val="00FB61F9"/>
    <w:rsid w:val="00FC491C"/>
    <w:rsid w:val="25554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22007"/>
  <w15:chartTrackingRefBased/>
  <w15:docId w15:val="{9B7CDFEE-0E1D-4269-956B-EB67E25DE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23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71C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623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8134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13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FB61F9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765C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5C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Debt_snowball_metho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103</Words>
  <Characters>593</Characters>
  <Application>Microsoft Office Word</Application>
  <DocSecurity>0</DocSecurity>
  <Lines>4</Lines>
  <Paragraphs>1</Paragraphs>
  <ScaleCrop>false</ScaleCrop>
  <Company>VMware Inc.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der W. Milliner</dc:creator>
  <cp:keywords/>
  <dc:description/>
  <cp:lastModifiedBy>Guilder W. Milliner</cp:lastModifiedBy>
  <cp:revision>53</cp:revision>
  <dcterms:created xsi:type="dcterms:W3CDTF">2023-01-24T18:22:00Z</dcterms:created>
  <dcterms:modified xsi:type="dcterms:W3CDTF">2023-01-30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80a9c1-ac3f-4c1a-acf2-d83c4d36729f</vt:lpwstr>
  </property>
</Properties>
</file>